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4d487827b105dbf9132b92e9a12f1f646449a1"/>
      <w:r>
        <w:rPr>
          <w:b/>
        </w:rPr>
        <w:t xml:space="preserve">ПРОТОКОЛ ПРО РЕЗУЛЬТАТИ ЗЕМЕЛЬНИХ ТОРГІВ № LRE001-UA-20240226-243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адиж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8.03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8.03.2024 12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комунальної власності по вулиці Хлібозаводська в м. Ладижин Гайсинс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форми власності по вулиці Хлібозаводська в м. Ладижин Гайсинського району Вінницької області, загальною площею 0,25 га з кадастровим номером 0510600000:07:027:0027, цільове призначення - для розміщення та експлуатації основних, підсобних і допоміжних будівель та споруд підприємств переробної, машинобудівної та іншої промисловості (код КВЦПЗ 11.02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866,1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5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28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85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васніцький Олександр Іванович, ІПН/РНОКПП: 26191070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ИРВАТКА ЮРІЙ ЯКОВИЧ, ІПН/РНОКПП: 23481105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васніцький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6:2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ИРВАТКА ЮРІЙ ЯК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4:39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васніцький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ИРВАТКА ЮРІЙ ЯК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4:39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васніцький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ИРВАТКА ЮРІЙ ЯК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4:39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васніцький Олександ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4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2:3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ИРВАТКА ЮРІЙ ЯК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4 14:39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васніцький Олександр Іванович, ІПН/РНОКПП: 2619107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ОП СИРВАТКА ЮРІЙ ЯКОВИЧ, ІПН/РНОКПП: 23481105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275,00 грн (дві тисячі двісті сім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0 584,84 грн (десять тисяч п'ятсот вісімдесят чотири гривні 8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4 915,16 грн (тридцять чотири тисячі дев'ятсот п'ятнадцять гривень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Ладижин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99998033412981500000291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Ладижин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34119812000002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3.2024 10:39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васніцький Олександр Іванович, ІПН/РНОКПП: 26191070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адиж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6:20Z</dcterms:created>
  <dcterms:modified xsi:type="dcterms:W3CDTF">2024-05-20T1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